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0B7C95" w14:textId="1394C346" w:rsidR="00EB10FC" w:rsidRDefault="00EB10FC" w:rsidP="00BF5083">
      <w:pPr>
        <w:tabs>
          <w:tab w:val="left" w:pos="1928"/>
          <w:tab w:val="center" w:pos="5233"/>
          <w:tab w:val="left" w:pos="8214"/>
        </w:tabs>
        <w:rPr>
          <w:noProof/>
          <w:color w:val="000000"/>
          <w:lang w:eastAsia="fr-FR"/>
        </w:rPr>
      </w:pPr>
      <w:r>
        <w:rPr>
          <w:noProof/>
          <w:color w:val="000000"/>
          <w:lang w:val="cs-CZ" w:eastAsia="cs-CZ"/>
        </w:rPr>
        <w:drawing>
          <wp:anchor distT="0" distB="0" distL="114300" distR="114300" simplePos="0" relativeHeight="251663360" behindDoc="1" locked="0" layoutInCell="1" allowOverlap="1" wp14:anchorId="0325186C" wp14:editId="3DFB4A1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014855" cy="415290"/>
            <wp:effectExtent l="0" t="0" r="4445" b="3810"/>
            <wp:wrapNone/>
            <wp:docPr id="10" name="image2.jpg" descr="https://4euplus.eu/4eu/img/logo/logo4EU_2x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https://4euplus.eu/4eu/img/logo/logo4EU_2x.jp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4855" cy="4152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87DAA" w:rsidRPr="00BF5083">
        <w:rPr>
          <w:rFonts w:ascii="Arial Black" w:hAnsi="Arial Black"/>
          <w:color w:val="2C4390"/>
          <w:lang w:val="en-GB"/>
        </w:rPr>
        <w:tab/>
      </w:r>
      <w:r w:rsidR="00BF5083">
        <w:rPr>
          <w:rFonts w:ascii="Arial Black" w:hAnsi="Arial Black"/>
          <w:color w:val="2C4390"/>
          <w:lang w:val="en-GB"/>
        </w:rPr>
        <w:tab/>
      </w:r>
    </w:p>
    <w:p w14:paraId="263B5669" w14:textId="7EB71673" w:rsidR="008C3F8F" w:rsidRPr="000E4E52" w:rsidRDefault="008C3F8F" w:rsidP="00EB10FC">
      <w:pPr>
        <w:tabs>
          <w:tab w:val="left" w:pos="1928"/>
          <w:tab w:val="center" w:pos="5233"/>
          <w:tab w:val="left" w:pos="8214"/>
        </w:tabs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4EU+ Learning Agreement</w:t>
      </w:r>
    </w:p>
    <w:p w14:paraId="49EF7E49" w14:textId="4534F5E8" w:rsidR="00BF5083" w:rsidRPr="000E4E52" w:rsidRDefault="009B48C4" w:rsidP="00EB10FC">
      <w:pPr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(Short Term</w:t>
      </w:r>
      <w:r w:rsidR="00F35308" w:rsidRPr="000E4E52">
        <w:rPr>
          <w:rFonts w:cstheme="minorHAnsi"/>
          <w:b/>
          <w:sz w:val="24"/>
          <w:szCs w:val="20"/>
          <w:lang w:val="en-GB"/>
        </w:rPr>
        <w:t xml:space="preserve">, Blended </w:t>
      </w:r>
      <w:r w:rsidR="008C3F8F" w:rsidRPr="000E4E52">
        <w:rPr>
          <w:rFonts w:cstheme="minorHAnsi"/>
          <w:b/>
          <w:sz w:val="24"/>
          <w:szCs w:val="20"/>
          <w:lang w:val="en-GB"/>
        </w:rPr>
        <w:t>and Virtual Mobilities)</w:t>
      </w:r>
    </w:p>
    <w:p w14:paraId="38C79506" w14:textId="4C7ADD21" w:rsidR="008C3F8F" w:rsidRPr="000E4E52" w:rsidRDefault="00BB43CF" w:rsidP="008C3F8F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General</w:t>
      </w:r>
      <w:r w:rsidR="008C3F8F" w:rsidRPr="000E4E52">
        <w:rPr>
          <w:rFonts w:cstheme="minorHAnsi"/>
          <w:b/>
          <w:szCs w:val="20"/>
          <w:lang w:val="en-GB"/>
        </w:rPr>
        <w:t xml:space="preserve"> Information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1550"/>
        <w:gridCol w:w="2479"/>
        <w:gridCol w:w="82"/>
        <w:gridCol w:w="1992"/>
        <w:gridCol w:w="1499"/>
        <w:gridCol w:w="2888"/>
      </w:tblGrid>
      <w:tr w:rsidR="009B48C4" w:rsidRPr="000E4E52" w14:paraId="31A43864" w14:textId="77777777" w:rsidTr="009B48C4">
        <w:trPr>
          <w:trHeight w:val="253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5BACE2D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ENT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12864B63" w14:textId="44431B2B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4506D82D" w14:textId="6368DB69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ir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32A00D91" w14:textId="3F4E5243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 of B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irth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413537A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mail Address</w:t>
            </w:r>
          </w:p>
        </w:tc>
      </w:tr>
      <w:tr w:rsidR="009B48C4" w:rsidRPr="000E4E52" w14:paraId="0E6B9D26" w14:textId="77777777" w:rsidTr="009B48C4">
        <w:trPr>
          <w:trHeight w:val="495"/>
        </w:trPr>
        <w:tc>
          <w:tcPr>
            <w:tcW w:w="1550" w:type="dxa"/>
            <w:vMerge/>
            <w:shd w:val="clear" w:color="auto" w:fill="auto"/>
            <w:vAlign w:val="center"/>
          </w:tcPr>
          <w:p w14:paraId="0414157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7FB55786" w14:textId="630A56C0" w:rsidR="008C3F8F" w:rsidRPr="000E4E52" w:rsidRDefault="00FD37E5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AEBAD08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9" w:type="dxa"/>
            <w:shd w:val="clear" w:color="auto" w:fill="auto"/>
            <w:vAlign w:val="center"/>
          </w:tcPr>
          <w:p w14:paraId="6E5A07C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0EE8A76C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7CFDA538" w14:textId="77777777" w:rsidTr="009B48C4">
        <w:trPr>
          <w:trHeight w:val="277"/>
        </w:trPr>
        <w:tc>
          <w:tcPr>
            <w:tcW w:w="1550" w:type="dxa"/>
            <w:vMerge/>
            <w:shd w:val="clear" w:color="auto" w:fill="auto"/>
            <w:vAlign w:val="center"/>
          </w:tcPr>
          <w:p w14:paraId="5178762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5596440" w14:textId="59BB5F27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C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ycle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1"/>
            </w: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167B9ED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Programme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2354884D" w14:textId="03809F52" w:rsidR="008C3F8F" w:rsidRPr="000E4E52" w:rsidRDefault="00BB43C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udent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umber</w:t>
            </w:r>
          </w:p>
        </w:tc>
      </w:tr>
      <w:tr w:rsidR="009B48C4" w:rsidRPr="000E4E52" w14:paraId="6C8478F9" w14:textId="77777777" w:rsidTr="009B48C4">
        <w:trPr>
          <w:trHeight w:val="266"/>
        </w:trPr>
        <w:tc>
          <w:tcPr>
            <w:tcW w:w="1550" w:type="dxa"/>
            <w:vMerge/>
            <w:shd w:val="clear" w:color="auto" w:fill="auto"/>
            <w:vAlign w:val="center"/>
          </w:tcPr>
          <w:p w14:paraId="29B85ED7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284A3E1C" w14:textId="38C9C451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33D8A5E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AF21BF4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2527376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1949E136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3121E883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7CE1AD6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8C60AA7" w14:textId="0170AC10" w:rsidR="008C3F8F" w:rsidRPr="000E4E52" w:rsidRDefault="008C3F8F" w:rsidP="00395A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0939862" w14:textId="11D0D64A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, Positio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and Email Address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2"/>
            </w:r>
          </w:p>
        </w:tc>
      </w:tr>
      <w:tr w:rsidR="009B48C4" w:rsidRPr="000E4E52" w14:paraId="365732B4" w14:textId="77777777" w:rsidTr="00D84FD1">
        <w:trPr>
          <w:trHeight w:val="394"/>
        </w:trPr>
        <w:tc>
          <w:tcPr>
            <w:tcW w:w="1550" w:type="dxa"/>
            <w:vMerge/>
            <w:shd w:val="clear" w:color="auto" w:fill="auto"/>
            <w:vAlign w:val="center"/>
          </w:tcPr>
          <w:p w14:paraId="4251A6E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6B646767" w14:textId="32C46A46" w:rsidR="00BB43CF" w:rsidRPr="000E4E52" w:rsidRDefault="001757A0" w:rsidP="00D84FD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arles University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05DFD6F4" w14:textId="135158B2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32B11D0" w14:textId="540A9A36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3FB44E10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4A40EA92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3773D24F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157F06C" w14:textId="4FA0A1DE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not needed)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5AF4343" w14:textId="6F42A8AD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Position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nd Email Address</w:t>
            </w:r>
            <w:r w:rsidR="00BC1AAF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customMarkFollows="1" w:id="3"/>
              <w:t>3</w:t>
            </w:r>
          </w:p>
        </w:tc>
      </w:tr>
      <w:tr w:rsidR="009B48C4" w:rsidRPr="000E4E52" w14:paraId="4A5DEBBD" w14:textId="77777777" w:rsidTr="009B48C4">
        <w:trPr>
          <w:trHeight w:val="365"/>
        </w:trPr>
        <w:tc>
          <w:tcPr>
            <w:tcW w:w="1550" w:type="dxa"/>
            <w:vMerge/>
            <w:shd w:val="clear" w:color="auto" w:fill="auto"/>
            <w:vAlign w:val="center"/>
          </w:tcPr>
          <w:p w14:paraId="032384CC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0F7469A" w14:textId="6CE76395" w:rsidR="00BB43CF" w:rsidRPr="000E4E52" w:rsidRDefault="00BB43C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95C393B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20C7F56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3C4F543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51624048" w14:textId="77777777" w:rsidTr="009B48C4">
        <w:trPr>
          <w:trHeight w:val="443"/>
        </w:trPr>
        <w:tc>
          <w:tcPr>
            <w:tcW w:w="1550" w:type="dxa"/>
            <w:shd w:val="clear" w:color="auto" w:fill="auto"/>
            <w:vAlign w:val="center"/>
          </w:tcPr>
          <w:p w14:paraId="102988E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S</w:t>
            </w:r>
          </w:p>
        </w:tc>
        <w:tc>
          <w:tcPr>
            <w:tcW w:w="8940" w:type="dxa"/>
            <w:gridSpan w:val="5"/>
            <w:shd w:val="clear" w:color="auto" w:fill="auto"/>
          </w:tcPr>
          <w:p w14:paraId="2474E3B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5469588" w14:textId="5FE36430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Planned period of the </w:t>
            </w:r>
            <w:r w:rsidR="00FD3AE7" w:rsidRPr="000E4E52">
              <w:rPr>
                <w:rFonts w:asciiTheme="minorHAnsi" w:hAnsiTheme="minorHAnsi" w:cstheme="minorHAnsi"/>
                <w:sz w:val="18"/>
                <w:szCs w:val="18"/>
              </w:rPr>
              <w:t>study programme</w:t>
            </w:r>
            <w:r w:rsidR="00A33511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/mobility</w:t>
            </w: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: from </w:t>
            </w:r>
            <w:r w:rsidR="001E5E94" w:rsidRPr="000E4E52">
              <w:rPr>
                <w:rFonts w:asciiTheme="minorHAnsi" w:hAnsiTheme="minorHAnsi" w:cstheme="minorHAnsi"/>
                <w:sz w:val="18"/>
                <w:szCs w:val="18"/>
              </w:rPr>
              <w:t>DD/MM/YY to DD/MM/YY</w:t>
            </w:r>
            <w:r w:rsidR="000E436F" w:rsidRPr="000E4E5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2309FE01" w14:textId="4212C619" w:rsidR="000E436F" w:rsidRPr="000E4E52" w:rsidRDefault="000E436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232F3A53" w14:textId="77777777" w:rsidTr="009B48C4">
        <w:trPr>
          <w:trHeight w:val="549"/>
        </w:trPr>
        <w:tc>
          <w:tcPr>
            <w:tcW w:w="1550" w:type="dxa"/>
            <w:shd w:val="clear" w:color="auto" w:fill="auto"/>
            <w:vAlign w:val="center"/>
          </w:tcPr>
          <w:p w14:paraId="39F10A3E" w14:textId="30D2989B" w:rsidR="001E179C" w:rsidRPr="000E4E52" w:rsidRDefault="001E179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MOBILITY TYPE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14:paraId="58438677" w14:textId="171EDD55" w:rsidR="001E179C" w:rsidRPr="000E4E52" w:rsidRDefault="00D7583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96803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75E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Short 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Term mobility (physical)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18A568D" w14:textId="5FED9440" w:rsidR="001E179C" w:rsidRPr="000E4E52" w:rsidRDefault="00D7583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9594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Blended Mobility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(online + physical)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F22C011" w14:textId="739179CC" w:rsidR="001E179C" w:rsidRPr="000E4E52" w:rsidRDefault="00D7583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6534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Virtual Mobility</w:t>
            </w:r>
            <w:r w:rsidR="0062175E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</w:tc>
      </w:tr>
    </w:tbl>
    <w:p w14:paraId="25C0A0C2" w14:textId="77777777" w:rsidR="00797B5A" w:rsidRPr="000E4E52" w:rsidRDefault="00797B5A" w:rsidP="009B48C4">
      <w:pPr>
        <w:spacing w:after="0"/>
        <w:rPr>
          <w:rFonts w:cstheme="minorHAnsi"/>
          <w:lang w:val="en-GB"/>
        </w:rPr>
      </w:pPr>
    </w:p>
    <w:p w14:paraId="682FC875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26E36257" w14:textId="34B39389" w:rsidR="008C3F8F" w:rsidRPr="000E4E52" w:rsidRDefault="008C3F8F" w:rsidP="009B48C4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Course Information</w:t>
      </w:r>
    </w:p>
    <w:tbl>
      <w:tblPr>
        <w:tblStyle w:val="Mkatabulky"/>
        <w:tblW w:w="10503" w:type="dxa"/>
        <w:tblInd w:w="-5" w:type="dxa"/>
        <w:tblLook w:val="04A0" w:firstRow="1" w:lastRow="0" w:firstColumn="1" w:lastColumn="0" w:noHBand="0" w:noVBand="1"/>
      </w:tblPr>
      <w:tblGrid>
        <w:gridCol w:w="2819"/>
        <w:gridCol w:w="879"/>
        <w:gridCol w:w="838"/>
        <w:gridCol w:w="1154"/>
        <w:gridCol w:w="2962"/>
        <w:gridCol w:w="1851"/>
      </w:tblGrid>
      <w:tr w:rsidR="009B48C4" w:rsidRPr="000E4E52" w14:paraId="74AE7D89" w14:textId="77777777" w:rsidTr="009B48C4">
        <w:trPr>
          <w:trHeight w:val="221"/>
        </w:trPr>
        <w:tc>
          <w:tcPr>
            <w:tcW w:w="5690" w:type="dxa"/>
            <w:gridSpan w:val="4"/>
            <w:shd w:val="clear" w:color="auto" w:fill="auto"/>
          </w:tcPr>
          <w:p w14:paraId="7C407A98" w14:textId="54BD641E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4813" w:type="dxa"/>
            <w:gridSpan w:val="2"/>
            <w:shd w:val="clear" w:color="auto" w:fill="auto"/>
          </w:tcPr>
          <w:p w14:paraId="50AC1500" w14:textId="77777777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</w:tr>
      <w:tr w:rsidR="009B48C4" w:rsidRPr="000E4E52" w14:paraId="4F359B16" w14:textId="77777777" w:rsidTr="009B48C4">
        <w:trPr>
          <w:trHeight w:val="676"/>
        </w:trPr>
        <w:tc>
          <w:tcPr>
            <w:tcW w:w="2819" w:type="dxa"/>
            <w:shd w:val="clear" w:color="auto" w:fill="auto"/>
            <w:vAlign w:val="center"/>
          </w:tcPr>
          <w:p w14:paraId="7257B04D" w14:textId="45BE8B02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Unit Title / Activity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6512D71F" w14:textId="4729BFFF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Code</w:t>
            </w:r>
          </w:p>
        </w:tc>
        <w:tc>
          <w:tcPr>
            <w:tcW w:w="838" w:type="dxa"/>
            <w:shd w:val="clear" w:color="auto" w:fill="auto"/>
            <w:vAlign w:val="center"/>
          </w:tcPr>
          <w:p w14:paraId="67F0BC03" w14:textId="069F991D" w:rsidR="00F05288" w:rsidRPr="000E4E52" w:rsidRDefault="00F05288" w:rsidP="009B48C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CTS</w:t>
            </w:r>
          </w:p>
        </w:tc>
        <w:tc>
          <w:tcPr>
            <w:tcW w:w="1154" w:type="dxa"/>
            <w:shd w:val="clear" w:color="auto" w:fill="auto"/>
            <w:vAlign w:val="center"/>
          </w:tcPr>
          <w:p w14:paraId="1ED39EE6" w14:textId="7DA01C5A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nguage of Instruction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498F554B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Course Unit Title Equivalent </w:t>
            </w:r>
          </w:p>
          <w:p w14:paraId="3783A0D7" w14:textId="46EE9322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if applicable)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01F1A9E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Form of recognition</w:t>
            </w:r>
          </w:p>
          <w:p w14:paraId="4FBE364A" w14:textId="7571F1D8" w:rsidR="00F05288" w:rsidRPr="000E4E52" w:rsidRDefault="003C1C7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ECTS or other)</w:t>
            </w:r>
          </w:p>
        </w:tc>
      </w:tr>
      <w:tr w:rsidR="00CF1940" w:rsidRPr="000E4E52" w14:paraId="528121CC" w14:textId="77777777" w:rsidTr="009B48C4">
        <w:trPr>
          <w:trHeight w:val="453"/>
        </w:trPr>
        <w:tc>
          <w:tcPr>
            <w:tcW w:w="2819" w:type="dxa"/>
            <w:shd w:val="clear" w:color="auto" w:fill="auto"/>
          </w:tcPr>
          <w:p w14:paraId="4FC5CD09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79" w:type="dxa"/>
            <w:shd w:val="clear" w:color="auto" w:fill="auto"/>
          </w:tcPr>
          <w:p w14:paraId="3DA97116" w14:textId="77995103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8" w:type="dxa"/>
            <w:shd w:val="clear" w:color="auto" w:fill="auto"/>
          </w:tcPr>
          <w:p w14:paraId="082A39F1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4" w:type="dxa"/>
            <w:shd w:val="clear" w:color="auto" w:fill="auto"/>
          </w:tcPr>
          <w:p w14:paraId="28643EAC" w14:textId="1969BAA6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62" w:type="dxa"/>
            <w:shd w:val="clear" w:color="auto" w:fill="auto"/>
          </w:tcPr>
          <w:p w14:paraId="28C5129E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51" w:type="dxa"/>
            <w:shd w:val="clear" w:color="auto" w:fill="auto"/>
          </w:tcPr>
          <w:p w14:paraId="2B6811D7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69B6F3C1" w14:textId="77777777" w:rsidR="00797B5A" w:rsidRPr="000E4E52" w:rsidRDefault="00797B5A" w:rsidP="009B48C4">
      <w:pPr>
        <w:spacing w:after="0"/>
        <w:rPr>
          <w:rFonts w:cstheme="minorHAnsi"/>
          <w:color w:val="009BD3"/>
          <w:sz w:val="20"/>
          <w:szCs w:val="20"/>
          <w:lang w:val="en-GB"/>
        </w:rPr>
      </w:pPr>
    </w:p>
    <w:p w14:paraId="18D8153D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77AEC527" w14:textId="08798357" w:rsidR="008C3F8F" w:rsidRPr="000E4E52" w:rsidRDefault="000E4E52" w:rsidP="009B48C4">
      <w:pPr>
        <w:rPr>
          <w:rFonts w:cstheme="minorHAnsi"/>
          <w:b/>
          <w:szCs w:val="20"/>
          <w:lang w:val="en-GB"/>
        </w:rPr>
      </w:pPr>
      <w:r>
        <w:rPr>
          <w:rFonts w:cstheme="minorHAnsi"/>
          <w:b/>
          <w:szCs w:val="20"/>
          <w:lang w:val="en-GB"/>
        </w:rPr>
        <w:t>Signatures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5163"/>
        <w:gridCol w:w="5327"/>
      </w:tblGrid>
      <w:tr w:rsidR="009B48C4" w:rsidRPr="000E4E52" w14:paraId="4BE7F48F" w14:textId="77777777" w:rsidTr="009B48C4">
        <w:trPr>
          <w:trHeight w:val="745"/>
        </w:trPr>
        <w:tc>
          <w:tcPr>
            <w:tcW w:w="5163" w:type="dxa"/>
            <w:shd w:val="clear" w:color="auto" w:fill="auto"/>
          </w:tcPr>
          <w:p w14:paraId="0DFCB496" w14:textId="775FE92C" w:rsidR="00B95538" w:rsidRPr="000E4E52" w:rsidRDefault="00B95538" w:rsidP="009B48C4">
            <w:pPr>
              <w:pStyle w:val="Nadpis2"/>
              <w:jc w:val="both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The STUDENT commits to:</w:t>
            </w:r>
          </w:p>
          <w:p w14:paraId="06CE5C1D" w14:textId="08931CEA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ttend the course(s) described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in this learning agreement;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comply with its arrangements (course attendance, exam completion etc.) and 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abide by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the rules and regulations of the receiving institution.</w:t>
            </w:r>
          </w:p>
        </w:tc>
        <w:tc>
          <w:tcPr>
            <w:tcW w:w="5327" w:type="dxa"/>
            <w:shd w:val="clear" w:color="auto" w:fill="auto"/>
          </w:tcPr>
          <w:p w14:paraId="349C78D5" w14:textId="3B4599A8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e </w:t>
            </w:r>
            <w:r w:rsidR="000E4E52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NDING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NSTITUTION </w:t>
            </w:r>
            <w:r w:rsidR="009B48C4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mits to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35B06A3A" w14:textId="4894AAEE" w:rsidR="0015511E" w:rsidRPr="000E4E52" w:rsidRDefault="009B48C4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>Approve the course selection and the proposed learning agreement, recognise successfully completed courses through any form it deems adequate. Recognition can include, but is not restricted, to granting a certificate of completion and/or acknowledging the ECTS gained by the student and counting them towards their degree.</w:t>
            </w:r>
          </w:p>
        </w:tc>
      </w:tr>
      <w:tr w:rsidR="008C3F8F" w:rsidRPr="000E4E52" w14:paraId="7022CE6A" w14:textId="77777777" w:rsidTr="342E539F">
        <w:trPr>
          <w:trHeight w:val="643"/>
        </w:trPr>
        <w:tc>
          <w:tcPr>
            <w:tcW w:w="5163" w:type="dxa"/>
          </w:tcPr>
          <w:p w14:paraId="01FE69D4" w14:textId="77777777" w:rsidR="00B95538" w:rsidRPr="000E4E52" w:rsidRDefault="00B95538" w:rsidP="00B95538">
            <w:pPr>
              <w:pStyle w:val="Nadpis2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182E8E82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4D1DD650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name)</w:t>
            </w:r>
          </w:p>
          <w:p w14:paraId="75672D12" w14:textId="757C570C" w:rsidR="008C3F8F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b/>
                <w:color w:val="000000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="00BC1AAF">
              <w:rPr>
                <w:rStyle w:val="Znakapoznpodarou"/>
                <w:rFonts w:asciiTheme="minorHAnsi" w:eastAsia="Verdana" w:hAnsiTheme="minorHAnsi" w:cstheme="minorHAnsi"/>
                <w:b/>
                <w:sz w:val="18"/>
                <w:szCs w:val="18"/>
              </w:rPr>
              <w:footnoteReference w:customMarkFollows="1" w:id="4"/>
              <w:t>4</w:t>
            </w: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                                                          </w:t>
            </w:r>
            <w:r w:rsidR="00703EDD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  </w:t>
            </w:r>
          </w:p>
        </w:tc>
        <w:tc>
          <w:tcPr>
            <w:tcW w:w="5327" w:type="dxa"/>
          </w:tcPr>
          <w:p w14:paraId="12F74B22" w14:textId="77777777" w:rsidR="002C2F93" w:rsidRPr="000E4E52" w:rsidRDefault="002C2F93" w:rsidP="002C2F93">
            <w:pPr>
              <w:pStyle w:val="Nadpis2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340A06C8" w14:textId="77777777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7FB2FFAB" w14:textId="40BC4B14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Academic Coordinator’s name)</w:t>
            </w:r>
          </w:p>
          <w:p w14:paraId="757CB0E6" w14:textId="6AEB1B58" w:rsidR="00DF5A0F" w:rsidRPr="000E4E52" w:rsidRDefault="002C2F93" w:rsidP="002C2F93">
            <w:pP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nd stamp</w:t>
            </w:r>
            <w:r w:rsidR="00BC1AAF">
              <w:rPr>
                <w:rFonts w:asciiTheme="minorHAnsi" w:eastAsia="Verdana" w:hAnsiTheme="minorHAnsi" w:cstheme="minorHAnsi"/>
                <w:sz w:val="18"/>
                <w:szCs w:val="18"/>
                <w:vertAlign w:val="superscript"/>
              </w:rPr>
              <w:t>4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</w:t>
            </w:r>
          </w:p>
          <w:p w14:paraId="34245021" w14:textId="3F63DF5C" w:rsidR="008C3F8F" w:rsidRPr="000E4E52" w:rsidRDefault="002C2F93" w:rsidP="002C2F9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</w:t>
            </w:r>
          </w:p>
        </w:tc>
      </w:tr>
    </w:tbl>
    <w:p w14:paraId="06D2D821" w14:textId="51838882" w:rsidR="004701AC" w:rsidRPr="00703EDD" w:rsidRDefault="004701AC" w:rsidP="008C3F8F">
      <w:pPr>
        <w:rPr>
          <w:rFonts w:ascii="Arial Black" w:hAnsi="Arial Black"/>
          <w:color w:val="009BD3"/>
          <w:lang w:val="en-GB"/>
        </w:rPr>
      </w:pPr>
    </w:p>
    <w:sectPr w:rsidR="004701AC" w:rsidRPr="00703EDD" w:rsidSect="00BF5083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797C1" w14:textId="77777777" w:rsidR="000E4E52" w:rsidRDefault="000E4E52" w:rsidP="008C3F8F">
      <w:pPr>
        <w:spacing w:after="0" w:line="240" w:lineRule="auto"/>
      </w:pPr>
      <w:r>
        <w:separator/>
      </w:r>
    </w:p>
  </w:endnote>
  <w:endnote w:type="continuationSeparator" w:id="0">
    <w:p w14:paraId="77AE8EC8" w14:textId="77777777" w:rsidR="000E4E52" w:rsidRDefault="000E4E52" w:rsidP="008C3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47614" w14:textId="77777777" w:rsidR="000E4E52" w:rsidRDefault="000E4E52" w:rsidP="008C3F8F">
      <w:pPr>
        <w:spacing w:after="0" w:line="240" w:lineRule="auto"/>
      </w:pPr>
      <w:r>
        <w:separator/>
      </w:r>
    </w:p>
  </w:footnote>
  <w:footnote w:type="continuationSeparator" w:id="0">
    <w:p w14:paraId="72C6B6BD" w14:textId="77777777" w:rsidR="000E4E52" w:rsidRDefault="000E4E52" w:rsidP="008C3F8F">
      <w:pPr>
        <w:spacing w:after="0" w:line="240" w:lineRule="auto"/>
      </w:pPr>
      <w:r>
        <w:continuationSeparator/>
      </w:r>
    </w:p>
  </w:footnote>
  <w:footnote w:id="1">
    <w:p w14:paraId="2A70C63B" w14:textId="0F0504E7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Study cycle: </w:t>
      </w:r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BA (Bachelor), MA (Master’s Degree/Single Cycle) or PhD (PhD programme).</w:t>
      </w:r>
    </w:p>
  </w:footnote>
  <w:footnote w:id="2">
    <w:p w14:paraId="43719DA0" w14:textId="56A44003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Contact person: departmental coordinator or staff member from the international relations office who can provide administrative information about the study programme.</w:t>
      </w:r>
    </w:p>
  </w:footnote>
  <w:footnote w:id="3">
    <w:p w14:paraId="6B4DF14D" w14:textId="3947A834" w:rsidR="00BC1AAF" w:rsidRPr="00BC1AAF" w:rsidRDefault="00BC1AAF">
      <w:pPr>
        <w:pStyle w:val="Textpoznpodarou"/>
        <w:rPr>
          <w:rFonts w:asciiTheme="minorHAnsi" w:hAnsiTheme="minorHAnsi" w:cstheme="minorHAnsi"/>
          <w:sz w:val="16"/>
          <w:szCs w:val="16"/>
          <w:lang w:val="cs-CZ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3</w:t>
      </w:r>
      <w:r w:rsidRPr="00BC1AAF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 xml:space="preserve">Please use the email address for the incoming students you can find on the </w:t>
      </w:r>
      <w:hyperlink r:id="rId1" w:history="1">
        <w:r w:rsidRPr="00BC1AAF">
          <w:rPr>
            <w:rStyle w:val="Hypertextovodkaz"/>
            <w:rFonts w:asciiTheme="minorHAnsi" w:hAnsiTheme="minorHAnsi" w:cstheme="minorHAnsi"/>
            <w:sz w:val="16"/>
            <w:szCs w:val="16"/>
          </w:rPr>
          <w:t>website</w:t>
        </w:r>
      </w:hyperlink>
      <w:r>
        <w:rPr>
          <w:rFonts w:asciiTheme="minorHAnsi" w:hAnsiTheme="minorHAnsi" w:cstheme="minorHAnsi"/>
          <w:sz w:val="16"/>
          <w:szCs w:val="16"/>
        </w:rPr>
        <w:t xml:space="preserve"> together with the list of courses and application procedure of each partner university. The name and the position are not needed. </w:t>
      </w:r>
    </w:p>
  </w:footnote>
  <w:footnote w:id="4">
    <w:p w14:paraId="795964C8" w14:textId="12BA72B0" w:rsidR="00BC1AAF" w:rsidRPr="00797B5A" w:rsidRDefault="00BC1AAF">
      <w:pPr>
        <w:pStyle w:val="Textpoznpodarou"/>
        <w:rPr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4</w:t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The electronic signature is allowed. In case of the electronic signature, the stamp is not needed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DQ1NDKxMDYxNjJR0lEKTi0uzszPAykwrAUAv3pHxywAAAA="/>
  </w:docVars>
  <w:rsids>
    <w:rsidRoot w:val="008C3F8F"/>
    <w:rsid w:val="0003398D"/>
    <w:rsid w:val="000627B2"/>
    <w:rsid w:val="00075358"/>
    <w:rsid w:val="00076B46"/>
    <w:rsid w:val="000E436F"/>
    <w:rsid w:val="000E4E52"/>
    <w:rsid w:val="000E638D"/>
    <w:rsid w:val="000F2BED"/>
    <w:rsid w:val="001324F4"/>
    <w:rsid w:val="0015511E"/>
    <w:rsid w:val="00166251"/>
    <w:rsid w:val="00166707"/>
    <w:rsid w:val="00173A52"/>
    <w:rsid w:val="001757A0"/>
    <w:rsid w:val="00187DAA"/>
    <w:rsid w:val="00193588"/>
    <w:rsid w:val="001E0683"/>
    <w:rsid w:val="001E179C"/>
    <w:rsid w:val="001E5E94"/>
    <w:rsid w:val="00203713"/>
    <w:rsid w:val="00235575"/>
    <w:rsid w:val="00244DAE"/>
    <w:rsid w:val="00283D40"/>
    <w:rsid w:val="002A33D3"/>
    <w:rsid w:val="002C2F93"/>
    <w:rsid w:val="002E6994"/>
    <w:rsid w:val="00304954"/>
    <w:rsid w:val="00310FE2"/>
    <w:rsid w:val="00324AF7"/>
    <w:rsid w:val="00325A4D"/>
    <w:rsid w:val="00367FA0"/>
    <w:rsid w:val="003813FF"/>
    <w:rsid w:val="00395AAB"/>
    <w:rsid w:val="003C1C7C"/>
    <w:rsid w:val="004434A5"/>
    <w:rsid w:val="00445586"/>
    <w:rsid w:val="0045671A"/>
    <w:rsid w:val="00465119"/>
    <w:rsid w:val="004701AC"/>
    <w:rsid w:val="004A28ED"/>
    <w:rsid w:val="004F2596"/>
    <w:rsid w:val="004F360F"/>
    <w:rsid w:val="00502304"/>
    <w:rsid w:val="00512EA3"/>
    <w:rsid w:val="005332EF"/>
    <w:rsid w:val="005431D7"/>
    <w:rsid w:val="00561768"/>
    <w:rsid w:val="005C7F44"/>
    <w:rsid w:val="005D7D65"/>
    <w:rsid w:val="00600392"/>
    <w:rsid w:val="0062175E"/>
    <w:rsid w:val="00646450"/>
    <w:rsid w:val="006C601B"/>
    <w:rsid w:val="006F46AC"/>
    <w:rsid w:val="00703EDD"/>
    <w:rsid w:val="0071041D"/>
    <w:rsid w:val="00750002"/>
    <w:rsid w:val="00765AB3"/>
    <w:rsid w:val="007912FD"/>
    <w:rsid w:val="007972D4"/>
    <w:rsid w:val="00797B5A"/>
    <w:rsid w:val="007B2A2E"/>
    <w:rsid w:val="007F7FB6"/>
    <w:rsid w:val="00800D82"/>
    <w:rsid w:val="00833611"/>
    <w:rsid w:val="00851568"/>
    <w:rsid w:val="00854802"/>
    <w:rsid w:val="0086669B"/>
    <w:rsid w:val="008A26E2"/>
    <w:rsid w:val="008B6BF8"/>
    <w:rsid w:val="008C3F8F"/>
    <w:rsid w:val="008C7090"/>
    <w:rsid w:val="009125FA"/>
    <w:rsid w:val="00914808"/>
    <w:rsid w:val="009210DD"/>
    <w:rsid w:val="009477DE"/>
    <w:rsid w:val="0095354E"/>
    <w:rsid w:val="00971A77"/>
    <w:rsid w:val="009A680F"/>
    <w:rsid w:val="009B48C4"/>
    <w:rsid w:val="009D76B3"/>
    <w:rsid w:val="00A07BA9"/>
    <w:rsid w:val="00A33511"/>
    <w:rsid w:val="00A81B13"/>
    <w:rsid w:val="00A95BE3"/>
    <w:rsid w:val="00AC417D"/>
    <w:rsid w:val="00AF6F7A"/>
    <w:rsid w:val="00B7397B"/>
    <w:rsid w:val="00B95538"/>
    <w:rsid w:val="00BB43CF"/>
    <w:rsid w:val="00BC1AAF"/>
    <w:rsid w:val="00BF5083"/>
    <w:rsid w:val="00C12E24"/>
    <w:rsid w:val="00C821D4"/>
    <w:rsid w:val="00CF1940"/>
    <w:rsid w:val="00D35C3D"/>
    <w:rsid w:val="00D450AC"/>
    <w:rsid w:val="00D67539"/>
    <w:rsid w:val="00D7583C"/>
    <w:rsid w:val="00D84FD1"/>
    <w:rsid w:val="00D87EF3"/>
    <w:rsid w:val="00DB14AD"/>
    <w:rsid w:val="00DF5A0F"/>
    <w:rsid w:val="00E314A4"/>
    <w:rsid w:val="00E77DAC"/>
    <w:rsid w:val="00EB10FC"/>
    <w:rsid w:val="00F04813"/>
    <w:rsid w:val="00F05288"/>
    <w:rsid w:val="00F20B3A"/>
    <w:rsid w:val="00F230DD"/>
    <w:rsid w:val="00F35308"/>
    <w:rsid w:val="00F64AFC"/>
    <w:rsid w:val="00F71B13"/>
    <w:rsid w:val="00F814A7"/>
    <w:rsid w:val="00FA2F50"/>
    <w:rsid w:val="00FD2DDE"/>
    <w:rsid w:val="00FD37E5"/>
    <w:rsid w:val="00FD3AE7"/>
    <w:rsid w:val="00FF0510"/>
    <w:rsid w:val="00FF7CED"/>
    <w:rsid w:val="342E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E8AEF"/>
  <w15:chartTrackingRefBased/>
  <w15:docId w15:val="{A6C56827-24F2-4E89-B09F-F7134944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qFormat/>
    <w:rsid w:val="008C3F8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C3F8F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TextpoznpodarouChar">
    <w:name w:val="Text pozn. pod čarou Char"/>
    <w:basedOn w:val="Standardnpsmoodstavce"/>
    <w:link w:val="Textpoznpodarou"/>
    <w:rsid w:val="008C3F8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Znakapoznpodarou">
    <w:name w:val="footnote reference"/>
    <w:semiHidden/>
    <w:rsid w:val="008C3F8F"/>
    <w:rPr>
      <w:vertAlign w:val="superscript"/>
    </w:rPr>
  </w:style>
  <w:style w:type="table" w:styleId="Mkatabulky">
    <w:name w:val="Table Grid"/>
    <w:basedOn w:val="Normlntabulka"/>
    <w:uiPriority w:val="39"/>
    <w:rsid w:val="008C3F8F"/>
    <w:pPr>
      <w:spacing w:after="0" w:line="240" w:lineRule="auto"/>
    </w:pPr>
    <w:rPr>
      <w:rFonts w:ascii="Calibri" w:eastAsia="Calibri" w:hAnsi="Calibri" w:cs="Calibri"/>
      <w:lang w:val="en-GB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C3F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F8F"/>
    <w:pPr>
      <w:spacing w:after="200" w:line="240" w:lineRule="auto"/>
    </w:pPr>
    <w:rPr>
      <w:rFonts w:ascii="Calibri" w:eastAsia="Calibri" w:hAnsi="Calibri" w:cs="Calibri"/>
      <w:sz w:val="20"/>
      <w:szCs w:val="20"/>
      <w:lang w:val="en-GB" w:eastAsia="it-IT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F8F"/>
    <w:rPr>
      <w:rFonts w:ascii="Calibri" w:eastAsia="Calibri" w:hAnsi="Calibri" w:cs="Calibri"/>
      <w:sz w:val="20"/>
      <w:szCs w:val="20"/>
      <w:lang w:val="en-GB" w:eastAsia="it-I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F8F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rsid w:val="008C3F8F"/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76B3"/>
    <w:pPr>
      <w:spacing w:after="160"/>
    </w:pPr>
    <w:rPr>
      <w:rFonts w:asciiTheme="minorHAnsi" w:eastAsiaTheme="minorHAnsi" w:hAnsiTheme="minorHAnsi" w:cstheme="minorBidi"/>
      <w:b/>
      <w:bCs/>
      <w:lang w:val="fr-FR"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76B3"/>
    <w:rPr>
      <w:rFonts w:ascii="Calibri" w:eastAsia="Calibri" w:hAnsi="Calibri" w:cs="Calibri"/>
      <w:b/>
      <w:bCs/>
      <w:sz w:val="20"/>
      <w:szCs w:val="20"/>
      <w:lang w:val="en-GB" w:eastAsia="it-IT"/>
    </w:rPr>
  </w:style>
  <w:style w:type="paragraph" w:styleId="Revize">
    <w:name w:val="Revision"/>
    <w:hidden/>
    <w:uiPriority w:val="99"/>
    <w:semiHidden/>
    <w:rsid w:val="009D76B3"/>
    <w:pPr>
      <w:spacing w:after="0" w:line="240" w:lineRule="auto"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07BA9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07BA9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A07BA9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C1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4euplus.eu/4EU-239.html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B9A58E23BED74087878FD57A8A1265" ma:contentTypeVersion="4" ma:contentTypeDescription="Vytvoří nový dokument" ma:contentTypeScope="" ma:versionID="11d8fea60101dd27b802cc1c4f497410">
  <xsd:schema xmlns:xsd="http://www.w3.org/2001/XMLSchema" xmlns:xs="http://www.w3.org/2001/XMLSchema" xmlns:p="http://schemas.microsoft.com/office/2006/metadata/properties" xmlns:ns2="28b67d53-0b33-4114-ab00-074c82a4fbbc" targetNamespace="http://schemas.microsoft.com/office/2006/metadata/properties" ma:root="true" ma:fieldsID="2e26d232d0bf293f672da5233f705f2e" ns2:_="">
    <xsd:import namespace="28b67d53-0b33-4114-ab00-074c82a4f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67d53-0b33-4114-ab00-074c82a4f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415C76-21CF-4C6B-8FCA-DFD3421792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313B6E-4A7C-4927-9E51-8288FE64B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67d53-0b33-4114-ab00-074c82a4f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58A503-63E3-4CA5-A9EB-DB6AD05323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B637DB-52C9-4AAB-8303-64647790EBE8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28b67d53-0b33-4114-ab00-074c82a4fbbc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é P &amp; M Curi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ENLAUB Marion</dc:creator>
  <cp:keywords/>
  <dc:description/>
  <cp:lastModifiedBy>Hanková, Marie</cp:lastModifiedBy>
  <cp:revision>2</cp:revision>
  <dcterms:created xsi:type="dcterms:W3CDTF">2025-02-27T09:51:00Z</dcterms:created>
  <dcterms:modified xsi:type="dcterms:W3CDTF">2025-02-2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9A58E23BED74087878FD57A8A1265</vt:lpwstr>
  </property>
</Properties>
</file>